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56D9C450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Data Structures, Analysis of Algorithms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5E593674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84294" w14:textId="77777777" w:rsidR="008B497F" w:rsidRDefault="008B497F">
      <w:r>
        <w:separator/>
      </w:r>
    </w:p>
  </w:endnote>
  <w:endnote w:type="continuationSeparator" w:id="0">
    <w:p w14:paraId="4165268A" w14:textId="77777777" w:rsidR="008B497F" w:rsidRDefault="008B49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7EEF5" w14:textId="77777777" w:rsidR="008B497F" w:rsidRDefault="008B497F">
      <w:r>
        <w:separator/>
      </w:r>
    </w:p>
  </w:footnote>
  <w:footnote w:type="continuationSeparator" w:id="0">
    <w:p w14:paraId="370670D2" w14:textId="77777777" w:rsidR="008B497F" w:rsidRDefault="008B49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0FAOGg89A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2</TotalTime>
  <Pages>1</Pages>
  <Words>745</Words>
  <Characters>424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7</cp:revision>
  <cp:lastPrinted>2022-10-30T14:36:00Z</cp:lastPrinted>
  <dcterms:created xsi:type="dcterms:W3CDTF">2021-09-13T12:00:00Z</dcterms:created>
  <dcterms:modified xsi:type="dcterms:W3CDTF">2022-11-15T15:27:00Z</dcterms:modified>
</cp:coreProperties>
</file>